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59CB1" w14:textId="5B253366" w:rsidR="5771CD69" w:rsidRPr="006A3342" w:rsidRDefault="006A3342" w:rsidP="006A3342">
      <w:pPr>
        <w:jc w:val="center"/>
        <w:rPr>
          <w:rFonts w:ascii="Times New Roman" w:eastAsia="sans-serif" w:hAnsi="Times New Roman" w:cs="Times New Roman"/>
          <w:b/>
          <w:bCs/>
          <w:sz w:val="32"/>
          <w:szCs w:val="32"/>
        </w:rPr>
      </w:pPr>
      <w:r w:rsidRPr="006A3342">
        <w:rPr>
          <w:rFonts w:ascii="Times New Roman" w:eastAsia="sans-serif" w:hAnsi="Times New Roman" w:cs="Times New Roman"/>
          <w:b/>
          <w:bCs/>
          <w:sz w:val="32"/>
          <w:szCs w:val="32"/>
        </w:rPr>
        <w:t>Description of Dataset and Problem Statement</w:t>
      </w:r>
    </w:p>
    <w:p w14:paraId="65A09B0B" w14:textId="56A491BF" w:rsidR="006A3342" w:rsidRPr="006A3342" w:rsidRDefault="006A3342" w:rsidP="003E1D3A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This dataset contains data of </w:t>
      </w:r>
      <w:r w:rsidR="003E1D3A">
        <w:rPr>
          <w:rFonts w:ascii="Times New Roman" w:hAnsi="Times New Roman" w:cs="Times New Roman"/>
          <w:sz w:val="24"/>
          <w:szCs w:val="24"/>
        </w:rPr>
        <w:t xml:space="preserve">performance of a broadband gateway network (BNG) device. </w:t>
      </w:r>
      <w:r w:rsidR="003E1D3A" w:rsidRPr="003E1D3A">
        <w:rPr>
          <w:rFonts w:ascii="Times New Roman" w:hAnsi="Times New Roman" w:cs="Times New Roman"/>
          <w:sz w:val="24"/>
          <w:szCs w:val="24"/>
        </w:rPr>
        <w:t>BNG device is the access point for subscribers, through which they connect to the broadband network. When a connection is established between BNG device and Customer</w:t>
      </w:r>
      <w:r w:rsidR="003E1D3A">
        <w:rPr>
          <w:rFonts w:ascii="Times New Roman" w:hAnsi="Times New Roman" w:cs="Times New Roman"/>
          <w:sz w:val="24"/>
          <w:szCs w:val="24"/>
        </w:rPr>
        <w:t xml:space="preserve"> </w:t>
      </w:r>
      <w:r w:rsidR="003E1D3A" w:rsidRPr="003E1D3A">
        <w:rPr>
          <w:rFonts w:ascii="Times New Roman" w:hAnsi="Times New Roman" w:cs="Times New Roman"/>
          <w:sz w:val="24"/>
          <w:szCs w:val="24"/>
        </w:rPr>
        <w:t>Premise Equipment (CPE), the subscriber can access the broadband services provided by the Network Service Provider (NSP) or Internet Service Provider (ISP). A network management company monitors the</w:t>
      </w:r>
      <w:r w:rsidR="003E1D3A">
        <w:rPr>
          <w:rFonts w:ascii="Times New Roman" w:hAnsi="Times New Roman" w:cs="Times New Roman"/>
          <w:sz w:val="24"/>
          <w:szCs w:val="24"/>
        </w:rPr>
        <w:t xml:space="preserve"> </w:t>
      </w:r>
      <w:r w:rsidR="003E1D3A" w:rsidRPr="003E1D3A">
        <w:rPr>
          <w:rFonts w:ascii="Times New Roman" w:hAnsi="Times New Roman" w:cs="Times New Roman"/>
          <w:sz w:val="24"/>
          <w:szCs w:val="24"/>
        </w:rPr>
        <w:t>performance of each of the BNG devices to provide better services. The company records di</w:t>
      </w:r>
      <w:r w:rsidR="003E1D3A">
        <w:rPr>
          <w:rFonts w:ascii="Times New Roman" w:hAnsi="Times New Roman" w:cs="Times New Roman"/>
          <w:sz w:val="24"/>
          <w:szCs w:val="24"/>
        </w:rPr>
        <w:t>ff</w:t>
      </w:r>
      <w:r w:rsidR="003E1D3A" w:rsidRPr="003E1D3A">
        <w:rPr>
          <w:rFonts w:ascii="Times New Roman" w:hAnsi="Times New Roman" w:cs="Times New Roman"/>
          <w:sz w:val="24"/>
          <w:szCs w:val="24"/>
        </w:rPr>
        <w:t xml:space="preserve">erent performance measures (PMs) for every 15 minutes. </w:t>
      </w:r>
      <w:r w:rsidR="003E1D3A">
        <w:rPr>
          <w:rFonts w:ascii="Times New Roman" w:hAnsi="Times New Roman" w:cs="Times New Roman"/>
          <w:sz w:val="24"/>
          <w:szCs w:val="24"/>
        </w:rPr>
        <w:t>A</w:t>
      </w:r>
      <w:r w:rsidR="003E1D3A" w:rsidRPr="003E1D3A">
        <w:rPr>
          <w:rFonts w:ascii="Times New Roman" w:hAnsi="Times New Roman" w:cs="Times New Roman"/>
          <w:sz w:val="24"/>
          <w:szCs w:val="24"/>
        </w:rPr>
        <w:t xml:space="preserve"> description of di</w:t>
      </w:r>
      <w:r w:rsidR="003E1D3A">
        <w:rPr>
          <w:rFonts w:ascii="Times New Roman" w:hAnsi="Times New Roman" w:cs="Times New Roman"/>
          <w:sz w:val="24"/>
          <w:szCs w:val="24"/>
        </w:rPr>
        <w:t>ff</w:t>
      </w:r>
      <w:r w:rsidR="003E1D3A" w:rsidRPr="003E1D3A">
        <w:rPr>
          <w:rFonts w:ascii="Times New Roman" w:hAnsi="Times New Roman" w:cs="Times New Roman"/>
          <w:sz w:val="24"/>
          <w:szCs w:val="24"/>
        </w:rPr>
        <w:t>erent columns i.e.</w:t>
      </w:r>
      <w:r w:rsidR="003E1D3A">
        <w:rPr>
          <w:rFonts w:ascii="Times New Roman" w:hAnsi="Times New Roman" w:cs="Times New Roman"/>
          <w:sz w:val="24"/>
          <w:szCs w:val="24"/>
        </w:rPr>
        <w:t xml:space="preserve"> </w:t>
      </w:r>
      <w:r w:rsidR="003E1D3A" w:rsidRPr="003E1D3A">
        <w:rPr>
          <w:rFonts w:ascii="Times New Roman" w:hAnsi="Times New Roman" w:cs="Times New Roman"/>
          <w:sz w:val="24"/>
          <w:szCs w:val="24"/>
          <w:lang w:val="en-US"/>
        </w:rPr>
        <w:t>attributes (PMs) in this dataset</w:t>
      </w:r>
      <w:r w:rsidR="003E1D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A3342">
        <w:rPr>
          <w:rFonts w:ascii="Times New Roman" w:hAnsi="Times New Roman" w:cs="Times New Roman"/>
          <w:sz w:val="24"/>
          <w:szCs w:val="24"/>
        </w:rPr>
        <w:t>is detailed below.</w:t>
      </w:r>
    </w:p>
    <w:p w14:paraId="5D68DC52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EDADA47" w14:textId="4382C40C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CreationTime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Date and time of the recording of sample</w:t>
      </w:r>
    </w:p>
    <w:p w14:paraId="0CF4B3D5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362C51E" w14:textId="10424E71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AuthenticateCount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="00296973">
        <w:rPr>
          <w:rFonts w:ascii="Times New Roman" w:hAnsi="Times New Roman" w:cs="Times New Roman"/>
          <w:sz w:val="24"/>
          <w:szCs w:val="24"/>
        </w:rPr>
        <w:t>Number of active subscribers authenticated their connection</w:t>
      </w:r>
      <w:r w:rsidR="006A3342" w:rsidRPr="006A3342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F30FC9F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AA36764" w14:textId="415CD65B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ActiveCount</w:t>
      </w:r>
      <w:proofErr w:type="spellEnd"/>
      <w:r w:rsidR="006A3342" w:rsidRPr="006A3342">
        <w:rPr>
          <w:rFonts w:ascii="Times New Roman" w:hAnsi="Times New Roman" w:cs="Times New Roman"/>
          <w:sz w:val="24"/>
          <w:szCs w:val="24"/>
        </w:rPr>
        <w:t>:</w:t>
      </w:r>
      <w:r w:rsidR="006A33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>Number of active subscribers connected to the devic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9C22DFE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673E1F6" w14:textId="612E8698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DisconnectCount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 xml:space="preserve">Number of active subscribers </w:t>
      </w:r>
      <w:r>
        <w:rPr>
          <w:rFonts w:ascii="Times New Roman" w:hAnsi="Times New Roman" w:cs="Times New Roman"/>
          <w:sz w:val="24"/>
          <w:szCs w:val="24"/>
          <w:lang w:val="en-US"/>
        </w:rPr>
        <w:t>dis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 xml:space="preserve">connected </w:t>
      </w:r>
      <w:r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 xml:space="preserve"> the devic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56B09F9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83E21D1" w14:textId="76BB87B6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CPUUtil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="006A3342" w:rsidRPr="006A3342">
        <w:rPr>
          <w:rFonts w:ascii="Times New Roman" w:hAnsi="Times New Roman" w:cs="Times New Roman"/>
          <w:sz w:val="24"/>
          <w:szCs w:val="24"/>
        </w:rPr>
        <w:t xml:space="preserve">contains the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% of usage of processor in the devic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2A43C0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A2E00B6" w14:textId="1E48D966" w:rsid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MemoryU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Total memory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in Byt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used in the device</w:t>
      </w:r>
    </w:p>
    <w:p w14:paraId="09FFA768" w14:textId="77777777" w:rsidR="00296973" w:rsidRPr="006A3342" w:rsidRDefault="00296973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43BB85F" w14:textId="419040A4" w:rsid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MemoryFree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Total of memory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in Bytes free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in the device</w:t>
      </w:r>
    </w:p>
    <w:p w14:paraId="757D882D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BDE147D" w14:textId="5CE1E86D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TempMi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 w:rsidRPr="00296973">
        <w:rPr>
          <w:rFonts w:ascii="CMR9" w:eastAsiaTheme="minorHAnsi" w:hAnsi="CMR9" w:cs="CMR9"/>
          <w:sz w:val="18"/>
          <w:szCs w:val="18"/>
          <w:lang w:eastAsia="en-US" w:bidi="ar-SA"/>
        </w:rPr>
        <w:t xml:space="preserve">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Minimum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temperatures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among the temperatur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recorded from the di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ff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erent slots in the device</w:t>
      </w:r>
    </w:p>
    <w:p w14:paraId="19C8CD2F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1D133B9" w14:textId="664A8C4C" w:rsidR="00296973" w:rsidRDefault="00617BD8" w:rsidP="00296973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TempMa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Maximum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temperatures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among the temperatur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recorded from the di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ff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erent slots in the device</w:t>
      </w:r>
    </w:p>
    <w:p w14:paraId="4FFCD3F9" w14:textId="747D311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D9597A4" w14:textId="1C4D45F7" w:rsidR="00296973" w:rsidRDefault="00617BD8" w:rsidP="00296973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TempAvg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Average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temperatures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among the temperatur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recorded from the di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ff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erent slots in the device</w:t>
      </w:r>
    </w:p>
    <w:p w14:paraId="10324F59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51AC99F" w14:textId="574A6B30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InBandwidt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bandwidth utilization in Bytes from the input ports of all the interfaces. </w:t>
      </w:r>
    </w:p>
    <w:p w14:paraId="4873C70B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9E13F26" w14:textId="517AB6B9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OutBandwidt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bandwidth utilization in Bytes from the output ports of all the interfaces.</w:t>
      </w:r>
    </w:p>
    <w:p w14:paraId="72565D6A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568C7CE" w14:textId="11E74FD8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InTotalPP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packets per second transmitted from the input ports of all the interfaces.</w:t>
      </w:r>
    </w:p>
    <w:p w14:paraId="7631D728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23EAE76" w14:textId="09DCBD05" w:rsidR="00617BD8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OutTotalPP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packets per second transmitted from the output ports of all the interfaces.</w:t>
      </w:r>
    </w:p>
    <w:p w14:paraId="121CF8EB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82A6019" w14:textId="5775F443" w:rsidR="006A3342" w:rsidRDefault="006A3342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</w:t>
      </w:r>
    </w:p>
    <w:p w14:paraId="1EEBCF21" w14:textId="25FFD2BF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data cleaning if required. Perform the descriptive analytics to understand the data and infer from the data. </w:t>
      </w:r>
    </w:p>
    <w:p w14:paraId="63288EEC" w14:textId="219BC73A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predictive analytics (regressive analysis) on predicting the </w:t>
      </w:r>
      <w:proofErr w:type="spellStart"/>
      <w:r w:rsidR="004A7E32" w:rsidRPr="00617BD8">
        <w:rPr>
          <w:rFonts w:ascii="Times New Roman" w:hAnsi="Times New Roman" w:cs="Times New Roman"/>
          <w:b/>
          <w:sz w:val="24"/>
          <w:szCs w:val="24"/>
        </w:rPr>
        <w:t>MemoryUsed</w:t>
      </w:r>
      <w:proofErr w:type="spellEnd"/>
      <w:r w:rsidR="004A7E32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hAnsi="Times New Roman" w:cs="Times New Roman"/>
          <w:sz w:val="24"/>
          <w:szCs w:val="24"/>
        </w:rPr>
        <w:lastRenderedPageBreak/>
        <w:t>different regression techniques</w:t>
      </w:r>
      <w:r w:rsidR="001071C4">
        <w:rPr>
          <w:rFonts w:ascii="Times New Roman" w:hAnsi="Times New Roman" w:cs="Times New Roman"/>
          <w:sz w:val="24"/>
          <w:szCs w:val="24"/>
        </w:rPr>
        <w:t xml:space="preserve"> and compare the results</w:t>
      </w:r>
      <w:r>
        <w:rPr>
          <w:rFonts w:ascii="Times New Roman" w:hAnsi="Times New Roman" w:cs="Times New Roman"/>
          <w:sz w:val="24"/>
          <w:szCs w:val="24"/>
        </w:rPr>
        <w:t>. Perform the data pre-processing (normalization, standardization, correlation analysi</w:t>
      </w:r>
      <w:r w:rsidR="001071C4">
        <w:rPr>
          <w:rFonts w:ascii="Times New Roman" w:hAnsi="Times New Roman" w:cs="Times New Roman"/>
          <w:sz w:val="24"/>
          <w:szCs w:val="24"/>
        </w:rPr>
        <w:t xml:space="preserve">s &amp; feature section, dimension reduction using PCA) and compare the results of regression with unprocessed data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94E502" w14:textId="0E6A60D2" w:rsidR="002C4F24" w:rsidRDefault="00DE30B9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70% of data for training and remaining 30% of data for testing.</w:t>
      </w:r>
    </w:p>
    <w:p w14:paraId="22110D44" w14:textId="77777777" w:rsidR="00DE30B9" w:rsidRDefault="00DE30B9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3F5C1A4" w14:textId="3F64DD06" w:rsidR="001071C4" w:rsidRPr="006A3342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r the results obtained from descriptive and predictive analytics.  </w:t>
      </w:r>
    </w:p>
    <w:p w14:paraId="4A3EC88D" w14:textId="77777777" w:rsidR="006A3342" w:rsidRPr="006A3342" w:rsidRDefault="006A3342" w:rsidP="006A33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A3342" w:rsidRPr="006A3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AR PL SungtiL GB">
    <w:panose1 w:val="00000000000000000000"/>
    <w:charset w:val="00"/>
    <w:family w:val="roman"/>
    <w:notTrueType/>
    <w:pitch w:val="default"/>
  </w:font>
  <w:font w:name="sans-serif">
    <w:altName w:val="Cambria"/>
    <w:panose1 w:val="00000000000000000000"/>
    <w:charset w:val="00"/>
    <w:family w:val="roman"/>
    <w:notTrueType/>
    <w:pitch w:val="default"/>
  </w:font>
  <w:font w:name="CMR9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1F79D5"/>
    <w:multiLevelType w:val="hybridMultilevel"/>
    <w:tmpl w:val="53985D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B2493F"/>
    <w:multiLevelType w:val="hybridMultilevel"/>
    <w:tmpl w:val="67F20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A65CF"/>
    <w:rsid w:val="000B5714"/>
    <w:rsid w:val="000E3275"/>
    <w:rsid w:val="001071C4"/>
    <w:rsid w:val="00134226"/>
    <w:rsid w:val="00142941"/>
    <w:rsid w:val="0015792E"/>
    <w:rsid w:val="00170698"/>
    <w:rsid w:val="001C0052"/>
    <w:rsid w:val="00213C93"/>
    <w:rsid w:val="0024766E"/>
    <w:rsid w:val="00277E4A"/>
    <w:rsid w:val="00296973"/>
    <w:rsid w:val="002C4F24"/>
    <w:rsid w:val="00367BD1"/>
    <w:rsid w:val="0039328F"/>
    <w:rsid w:val="0039554D"/>
    <w:rsid w:val="003E1D3A"/>
    <w:rsid w:val="004253D1"/>
    <w:rsid w:val="0043286A"/>
    <w:rsid w:val="004A7E32"/>
    <w:rsid w:val="005179FC"/>
    <w:rsid w:val="005719AF"/>
    <w:rsid w:val="00574967"/>
    <w:rsid w:val="005D4F29"/>
    <w:rsid w:val="00617BD8"/>
    <w:rsid w:val="006315FD"/>
    <w:rsid w:val="006A3342"/>
    <w:rsid w:val="007E550D"/>
    <w:rsid w:val="008176B0"/>
    <w:rsid w:val="00844A7B"/>
    <w:rsid w:val="00850FAE"/>
    <w:rsid w:val="0086193F"/>
    <w:rsid w:val="008A5575"/>
    <w:rsid w:val="008E141D"/>
    <w:rsid w:val="00952A82"/>
    <w:rsid w:val="00A6361C"/>
    <w:rsid w:val="00B1446E"/>
    <w:rsid w:val="00C57356"/>
    <w:rsid w:val="00C63238"/>
    <w:rsid w:val="00C74C2C"/>
    <w:rsid w:val="00CB6782"/>
    <w:rsid w:val="00D44C6A"/>
    <w:rsid w:val="00DB2BDE"/>
    <w:rsid w:val="00DB2DA4"/>
    <w:rsid w:val="00DC21B2"/>
    <w:rsid w:val="00DE30B9"/>
    <w:rsid w:val="00E1421B"/>
    <w:rsid w:val="00E52314"/>
    <w:rsid w:val="00EE2A7C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reformattedText">
    <w:name w:val="Preformatted Text"/>
    <w:basedOn w:val="Normal"/>
    <w:qFormat/>
    <w:rsid w:val="000E3275"/>
    <w:pPr>
      <w:widowControl w:val="0"/>
      <w:spacing w:after="0" w:line="240" w:lineRule="auto"/>
    </w:pPr>
    <w:rPr>
      <w:rFonts w:ascii="Liberation Mono" w:eastAsia="AR PL SungtiL GB" w:hAnsi="Liberation Mono" w:cs="Liberation Mono"/>
      <w:sz w:val="20"/>
      <w:szCs w:val="20"/>
      <w:lang w:val="en-IN" w:eastAsia="zh-CN" w:bidi="hi-IN"/>
    </w:rPr>
  </w:style>
  <w:style w:type="character" w:customStyle="1" w:styleId="SourceText">
    <w:name w:val="Source Text"/>
    <w:qFormat/>
    <w:rsid w:val="007E550D"/>
    <w:rPr>
      <w:rFonts w:ascii="Liberation Mono" w:eastAsia="AR PL SungtiL GB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Deepu</cp:lastModifiedBy>
  <cp:revision>51</cp:revision>
  <cp:lastPrinted>2019-08-16T13:07:00Z</cp:lastPrinted>
  <dcterms:created xsi:type="dcterms:W3CDTF">2019-08-15T09:01:00Z</dcterms:created>
  <dcterms:modified xsi:type="dcterms:W3CDTF">2019-11-04T06:00:00Z</dcterms:modified>
</cp:coreProperties>
</file>